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77823" w:rsidRPr="000511BE" w:rsidTr="000511BE">
        <w:tc>
          <w:tcPr>
            <w:tcW w:w="9350" w:type="dxa"/>
            <w:tcBorders>
              <w:bottom w:val="single" w:sz="4" w:space="0" w:color="auto"/>
            </w:tcBorders>
            <w:vAlign w:val="bottom"/>
          </w:tcPr>
          <w:p w:rsidR="00D77823" w:rsidRPr="000511BE" w:rsidRDefault="00D77823" w:rsidP="00D77823">
            <w:pPr>
              <w:jc w:val="both"/>
              <w:rPr>
                <w:rFonts w:cstheme="minorHAnsi"/>
                <w:color w:val="000000"/>
                <w:sz w:val="16"/>
                <w:szCs w:val="16"/>
              </w:rPr>
            </w:pPr>
            <w:bookmarkStart w:id="0" w:name="_GoBack"/>
            <w:r w:rsidRPr="000511BE">
              <w:rPr>
                <w:rFonts w:cstheme="minorHAnsi"/>
                <w:b/>
                <w:i/>
                <w:noProof/>
                <w:color w:val="000000"/>
                <w:sz w:val="16"/>
                <w:szCs w:val="16"/>
              </w:rPr>
              <w:t>Annexe</w:t>
            </w:r>
            <w:r w:rsidRPr="000511BE">
              <w:rPr>
                <w:rFonts w:cstheme="minorHAnsi"/>
                <w:b/>
                <w:i/>
                <w:color w:val="000000"/>
                <w:sz w:val="16"/>
                <w:szCs w:val="16"/>
              </w:rPr>
              <w:t xml:space="preserve"> 2</w:t>
            </w:r>
            <w:r w:rsidRPr="000511BE">
              <w:rPr>
                <w:rFonts w:cstheme="minorHAnsi"/>
                <w:color w:val="000000"/>
                <w:sz w:val="16"/>
                <w:szCs w:val="16"/>
              </w:rPr>
              <w:t xml:space="preserve">. List of arithmetic formulas to calculate relevant AQUASTAT database indicators (the left-hand side). </w:t>
            </w:r>
            <w:r w:rsidR="000511BE" w:rsidRPr="000511BE">
              <w:rPr>
                <w:rFonts w:cstheme="minorHAnsi"/>
                <w:noProof/>
                <w:color w:val="000000"/>
                <w:sz w:val="16"/>
                <w:szCs w:val="16"/>
              </w:rPr>
              <w:t>The r</w:t>
            </w:r>
            <w:r w:rsidRPr="000511BE">
              <w:rPr>
                <w:rFonts w:cstheme="minorHAnsi"/>
                <w:noProof/>
                <w:color w:val="000000"/>
                <w:sz w:val="16"/>
                <w:szCs w:val="16"/>
              </w:rPr>
              <w:t>ight-hand</w:t>
            </w:r>
            <w:r w:rsidRPr="000511BE">
              <w:rPr>
                <w:rFonts w:cstheme="minorHAnsi"/>
                <w:color w:val="000000"/>
                <w:sz w:val="16"/>
                <w:szCs w:val="16"/>
              </w:rPr>
              <w:t xml:space="preserve"> side of the formula defines the indicator</w:t>
            </w:r>
            <w:r w:rsidR="000511BE" w:rsidRPr="000511BE">
              <w:rPr>
                <w:rFonts w:cstheme="minorHAnsi"/>
                <w:color w:val="000000"/>
                <w:sz w:val="16"/>
                <w:szCs w:val="16"/>
              </w:rPr>
              <w:t xml:space="preserve"> while the left-hand side the variables/components. </w:t>
            </w:r>
            <w:r w:rsidRPr="000511BE">
              <w:rPr>
                <w:rFonts w:cstheme="minorHAnsi"/>
                <w:color w:val="000000"/>
                <w:sz w:val="16"/>
                <w:szCs w:val="16"/>
              </w:rPr>
              <w:t xml:space="preserve"> To </w:t>
            </w:r>
            <w:r w:rsidRPr="000511BE">
              <w:rPr>
                <w:rFonts w:cstheme="minorHAnsi"/>
                <w:noProof/>
                <w:color w:val="000000"/>
                <w:sz w:val="16"/>
                <w:szCs w:val="16"/>
              </w:rPr>
              <w:t>definitions,</w:t>
            </w:r>
            <w:r w:rsidRPr="000511BE">
              <w:rPr>
                <w:rFonts w:cstheme="minorHAnsi"/>
                <w:color w:val="000000"/>
                <w:sz w:val="16"/>
                <w:szCs w:val="16"/>
              </w:rPr>
              <w:t xml:space="preserve"> please refer to Annexe 1 of this document</w:t>
            </w:r>
          </w:p>
        </w:tc>
      </w:tr>
      <w:tr w:rsidR="00D77823" w:rsidRPr="000511BE" w:rsidTr="000511BE">
        <w:tc>
          <w:tcPr>
            <w:tcW w:w="9350" w:type="dxa"/>
            <w:tcBorders>
              <w:top w:val="single" w:sz="4" w:space="0" w:color="auto"/>
            </w:tcBorders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03] = [4101] + [4102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05] = [4104] - [4106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07]=[4104]/([4100]/100)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08]=[4109]+[411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50] = [4100] * [4155] / 1000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57]=[4154]+[4155]-[4156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58]=[4157]*1000000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64]=[4160]+[4162]+[4168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76]=[4160]+[4162]+[4168]-[417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82]=[4176]+[4452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85]=[4176]+[4155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87]=[4154]+[4452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88]=[4185]+[4187]-[4156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90]=[4188]*1000000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92]=100*([4164]+[4452])/([4164]+[4452]+[4157])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09]= [4193]+[419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96]=[4509]+[4195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53]=[4251]+[4252]+[425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54]=[4250]/[4253]*1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55]=[4251]/[4253]*1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56]=[4252]/[4253]*1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57]= [4253]*1000000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63]=[4253]-[4264]-[4265]-[4451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71]= 100*[4260]/[425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73]=100*[4250]/[4188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75]=100*[4263]/[4188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00]=[4303]+[43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05]=100*[4300]/[410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11]=[4308]+[4309]+[431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13]= [4311]+[4312]+[4316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17]= [4313]+[4314]+[4315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19]=100*[4313]/[4317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23]= 100*[4320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24]=100*[4321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25]=100*[4322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27]=100*[4326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28]=100*[4318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30]= 100*[4313]/[4307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31]=100*[4313]/[410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45]=100*[4400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46]=100*[4303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48]=[4314]+[4315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50]=100*[4263]/[4157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55]=100*[4454]/[4101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56]=[4160]+[4162]+[4168]+[417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57]=[4251]*1000000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58]=[4112]/[4104]/10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59]= [4309]+[431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62]= 100*[4379]/[4461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63]=100*[4461]/[4311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64]=100*[4379]/[4461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66]=100*[4465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67]=100*[4263]/[425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68]=[4251]*1000000/[4106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70]=100*[4103]/[410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71]=1000000*[4197]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14]=100*[4513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27]=100*[4526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31]= [4252]*1000000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32]=[4250]*1000000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38]=100*[4108]/[4449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40]=100*[4539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50]=100*[4263]/([4188]-[4549])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51]=([4552]*[4254])+([4553]*[4256])+([4554]*[4255])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lastRenderedPageBreak/>
              <w:t>[4552]= (([4548]*[4555]/100)/[4250])/10000000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53]=([4546]/[4252])/10000000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54]= ([4547]/[4251])/10000000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55]=1/(1+((1-([4556]/100))/(([4556]/100)*[4557])))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56]=100*[4379]/[4101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03] = [4101] + [4102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05] = [4104] - [4106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07]=[4104]/([4100]/100)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08]=[4109]+[411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50] = [4100] * [4155] / 1000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57]=[4154]+[4155]-[4156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58]=[4157]*1000000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64]=[4160]+[4162]+[4168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76]=[4160]+[4162]+[4168]-[417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82]=[4176]+[4452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85]=[4176]+[4155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87]=[4154]+[4452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88]=[4185]+[4187]-[4156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90]=[4188]*1000000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92]=100*([4164]+[4452])/([4164]+[4452]+[4157])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09]= [4193]+[419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196]=[4509]+[4195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53]=[4251]+[4252]+[425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54]=[4250]/[4253]*1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55]=[4251]/[4253]*1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56]=[4252]/[4253]*1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57]= [4253]*1000000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63]=[4253]-[4264]-[4265]-[4451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71]= 100*[4260]/[425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73]=100*[4250]/[4188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275]=100*[4263]/[4188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00]=[4303]+[43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05]=100*[4300]/[410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11]=[4308]+[4309]+[431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13]= [4311]+[4312]+[4316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17]= [4313]+[4314]+[4315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19]=100*[4313]/[4317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23]= 100*[4320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24]=100*[4321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25]=100*[4322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27]=100*[4326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28]=100*[4318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30]= 100*[4313]/[4307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331]=100*[4313]/[410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45]=100*[4400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46]=100*[4303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48]=[4314]+[4315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50]=100*[4263]/[4157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55]=100*[4454]/[4101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56]=[4160]+[4162]+[4168]+[417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57]=[4251]*1000000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58]=[4112]/[4104]/10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59]= [4309]+[431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62]= 100*[4379]/[4461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63]=100*[4461]/[4311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64]=100*[4379]/[4461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66]=100*[4465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67]=100*[4263]/[425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68]=[4251]*1000000/[4106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70]=100*[4103]/[4100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471]=1000000*[4197]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14]=100*[4513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27]=100*[4526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31]= [4252]*1000000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32]=[4250]*1000000/[4104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38]=100*[4108]/[4449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lastRenderedPageBreak/>
              <w:t>[4540]=100*[4539]/[4313]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50]=100*[4263]/([4188]-[4549])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51]=([4552]*[4254])+([4553]*[4256])+([4554]*[4255])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52]= (([4548]*[4555]/100)/[4250])/10000000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53]=([4546]/[4252])/10000000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54]= ([4547]/[4251])/1000000000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55]=1/(1+((1-([4556]/100))/(([4556]/100)*[4557])))</w:t>
            </w:r>
          </w:p>
        </w:tc>
      </w:tr>
      <w:tr w:rsidR="00D77823" w:rsidRPr="000511BE" w:rsidTr="000511BE">
        <w:tc>
          <w:tcPr>
            <w:tcW w:w="9350" w:type="dxa"/>
            <w:vAlign w:val="bottom"/>
          </w:tcPr>
          <w:p w:rsidR="00D77823" w:rsidRPr="000511BE" w:rsidRDefault="00D77823" w:rsidP="00D77823">
            <w:pPr>
              <w:jc w:val="center"/>
              <w:rPr>
                <w:rFonts w:cstheme="minorHAnsi"/>
                <w:color w:val="000000"/>
                <w:sz w:val="16"/>
                <w:szCs w:val="16"/>
              </w:rPr>
            </w:pPr>
            <w:r w:rsidRPr="000511BE">
              <w:rPr>
                <w:rFonts w:cstheme="minorHAnsi"/>
                <w:color w:val="000000"/>
                <w:sz w:val="16"/>
                <w:szCs w:val="16"/>
              </w:rPr>
              <w:t>[4556]=100*[4379]/[4101]</w:t>
            </w:r>
          </w:p>
        </w:tc>
      </w:tr>
      <w:bookmarkEnd w:id="0"/>
    </w:tbl>
    <w:p w:rsidR="001A2784" w:rsidRPr="00D77823" w:rsidRDefault="001A2784" w:rsidP="00D77823"/>
    <w:sectPr w:rsidR="001A2784" w:rsidRPr="00D77823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31A3" w:rsidRDefault="006331A3" w:rsidP="000511BE">
      <w:pPr>
        <w:spacing w:after="0" w:line="240" w:lineRule="auto"/>
      </w:pPr>
      <w:r>
        <w:separator/>
      </w:r>
    </w:p>
  </w:endnote>
  <w:endnote w:type="continuationSeparator" w:id="0">
    <w:p w:rsidR="006331A3" w:rsidRDefault="006331A3" w:rsidP="000511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11BE" w:rsidRDefault="000511B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11BE" w:rsidRDefault="000511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11BE" w:rsidRDefault="000511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31A3" w:rsidRDefault="006331A3" w:rsidP="000511BE">
      <w:pPr>
        <w:spacing w:after="0" w:line="240" w:lineRule="auto"/>
      </w:pPr>
      <w:r>
        <w:separator/>
      </w:r>
    </w:p>
  </w:footnote>
  <w:footnote w:type="continuationSeparator" w:id="0">
    <w:p w:rsidR="006331A3" w:rsidRDefault="006331A3" w:rsidP="000511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11BE" w:rsidRDefault="000511B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11BE" w:rsidRDefault="000511B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11BE" w:rsidRDefault="000511B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zWyNLQwszA3NzFQ0lEKTi0uzszPAykwrAUAe7s/fywAAAA="/>
  </w:docVars>
  <w:rsids>
    <w:rsidRoot w:val="003E7F2B"/>
    <w:rsid w:val="000511BE"/>
    <w:rsid w:val="001A2784"/>
    <w:rsid w:val="003E7F2B"/>
    <w:rsid w:val="00462081"/>
    <w:rsid w:val="006331A3"/>
    <w:rsid w:val="00BE1618"/>
    <w:rsid w:val="00BE5626"/>
    <w:rsid w:val="00D778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DC001"/>
  <w15:chartTrackingRefBased/>
  <w15:docId w15:val="{229E9E01-223A-49B0-A1BB-D0F2AC8F6F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7F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E7F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E7F2B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3E7F2B"/>
  </w:style>
  <w:style w:type="paragraph" w:styleId="Header">
    <w:name w:val="header"/>
    <w:basedOn w:val="Normal"/>
    <w:link w:val="HeaderChar"/>
    <w:uiPriority w:val="99"/>
    <w:unhideWhenUsed/>
    <w:rsid w:val="00051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11BE"/>
  </w:style>
  <w:style w:type="paragraph" w:styleId="Footer">
    <w:name w:val="footer"/>
    <w:basedOn w:val="Normal"/>
    <w:link w:val="FooterChar"/>
    <w:uiPriority w:val="99"/>
    <w:unhideWhenUsed/>
    <w:rsid w:val="000511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11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84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42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692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638</Words>
  <Characters>363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O of the UN</Company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sboa, Francy (ESS)</dc:creator>
  <cp:keywords/>
  <dc:description/>
  <cp:lastModifiedBy>Lisboa, Francy (ESS)</cp:lastModifiedBy>
  <cp:revision>2</cp:revision>
  <dcterms:created xsi:type="dcterms:W3CDTF">2018-07-26T07:35:00Z</dcterms:created>
  <dcterms:modified xsi:type="dcterms:W3CDTF">2018-07-26T14:13:00Z</dcterms:modified>
</cp:coreProperties>
</file>